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F8A4B" w14:textId="77777777" w:rsidR="00CD43FA" w:rsidRPr="00CD43FA" w:rsidRDefault="00CD43FA" w:rsidP="00CD43F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等线" w:eastAsia="等线" w:hAnsi="等线" w:cs="宋体"/>
          <w:kern w:val="0"/>
        </w:rPr>
      </w:pPr>
      <w:r w:rsidRPr="00CD43FA">
        <w:rPr>
          <w:rFonts w:ascii="等线" w:eastAsia="等线" w:hAnsi="等线" w:cs="宋体" w:hint="eastAsia"/>
          <w:kern w:val="0"/>
        </w:rPr>
        <w:t>《信息论基础》第</w:t>
      </w:r>
      <w:r w:rsidR="00FD3E9B">
        <w:rPr>
          <w:rFonts w:ascii="等线" w:eastAsia="等线" w:hAnsi="等线" w:cs="宋体" w:hint="eastAsia"/>
          <w:kern w:val="0"/>
        </w:rPr>
        <w:t>二</w:t>
      </w:r>
      <w:r w:rsidRPr="00CD43FA">
        <w:rPr>
          <w:rFonts w:ascii="等线" w:eastAsia="等线" w:hAnsi="等线" w:cs="宋体" w:hint="eastAsia"/>
          <w:kern w:val="0"/>
        </w:rPr>
        <w:t>次上机作业</w:t>
      </w:r>
    </w:p>
    <w:p w14:paraId="76994033" w14:textId="77777777" w:rsidR="00CD43FA" w:rsidRDefault="00CD43FA" w:rsidP="00CD43FA">
      <w:pPr>
        <w:widowControl/>
        <w:spacing w:before="100" w:beforeAutospacing="1" w:after="100" w:afterAutospacing="1"/>
        <w:jc w:val="left"/>
        <w:rPr>
          <w:rFonts w:ascii="等线" w:eastAsia="等线" w:hAnsi="等线" w:cs="宋体"/>
          <w:kern w:val="0"/>
        </w:rPr>
      </w:pPr>
      <w:r>
        <w:rPr>
          <w:rFonts w:ascii="等线" w:eastAsia="等线" w:hAnsi="等线" w:cs="宋体"/>
          <w:kern w:val="0"/>
        </w:rPr>
        <w:tab/>
      </w:r>
      <w:r w:rsidRPr="00CD43FA">
        <w:rPr>
          <w:rFonts w:ascii="等线" w:eastAsia="等线" w:hAnsi="等线" w:cs="宋体" w:hint="eastAsia"/>
          <w:kern w:val="0"/>
        </w:rPr>
        <w:t>表中 sheet1 列出了全球在 2018 年培养博士生最多的十个国家博士的博士生人数及各国相关信息，sheet2 和 sheet3 列出了中国与各国之间的</w:t>
      </w:r>
      <w:r>
        <w:rPr>
          <w:rFonts w:ascii="等线" w:eastAsia="等线" w:hAnsi="等线" w:cs="宋体" w:hint="eastAsia"/>
          <w:kern w:val="0"/>
        </w:rPr>
        <w:t>科研</w:t>
      </w:r>
      <w:r w:rsidRPr="00CD43FA">
        <w:rPr>
          <w:rFonts w:ascii="等线" w:eastAsia="等线" w:hAnsi="等线" w:cs="宋体" w:hint="eastAsia"/>
          <w:kern w:val="0"/>
        </w:rPr>
        <w:t xml:space="preserve">流入与流出情况。请根据三个表格中的数据，完成以下任务: </w:t>
      </w:r>
    </w:p>
    <w:p w14:paraId="7040E686" w14:textId="77777777" w:rsidR="00CD43FA" w:rsidRPr="00CD43FA" w:rsidRDefault="00CD43FA" w:rsidP="00CD43FA">
      <w:pPr>
        <w:widowControl/>
        <w:spacing w:before="100" w:beforeAutospacing="1" w:after="100" w:afterAutospacing="1"/>
        <w:jc w:val="left"/>
        <w:rPr>
          <w:rFonts w:ascii="等线" w:eastAsia="等线" w:hAnsi="等线" w:cs="宋体"/>
          <w:b/>
          <w:kern w:val="0"/>
        </w:rPr>
      </w:pPr>
      <w:r w:rsidRPr="00CD43FA">
        <w:rPr>
          <w:rFonts w:ascii="等线" w:eastAsia="等线" w:hAnsi="等线" w:cs="宋体"/>
          <w:b/>
          <w:kern w:val="0"/>
        </w:rPr>
        <w:tab/>
      </w:r>
      <w:r w:rsidR="00FD3E9B">
        <w:rPr>
          <w:rFonts w:ascii="等线" w:eastAsia="等线" w:hAnsi="等线" w:cs="宋体" w:hint="eastAsia"/>
          <w:b/>
          <w:kern w:val="0"/>
        </w:rPr>
        <w:t>讲述</w:t>
      </w:r>
      <w:r w:rsidRPr="00CD43FA">
        <w:rPr>
          <w:rFonts w:ascii="等线" w:eastAsia="等线" w:hAnsi="等线" w:cs="宋体" w:hint="eastAsia"/>
          <w:b/>
          <w:kern w:val="0"/>
        </w:rPr>
        <w:t>中国在博士生培养方面的优势与劣势，并与其他国家比较。</w:t>
      </w:r>
    </w:p>
    <w:p w14:paraId="04D8A895" w14:textId="77777777" w:rsidR="00CD43FA" w:rsidRPr="00CD43FA" w:rsidRDefault="00CD43FA" w:rsidP="00CD43FA">
      <w:pPr>
        <w:widowControl/>
        <w:spacing w:before="100" w:beforeAutospacing="1" w:after="100" w:afterAutospacing="1"/>
        <w:jc w:val="left"/>
        <w:rPr>
          <w:rFonts w:ascii="等线" w:eastAsia="等线" w:hAnsi="等线" w:cs="宋体"/>
          <w:kern w:val="0"/>
        </w:rPr>
      </w:pPr>
      <w:r w:rsidRPr="00CD43FA">
        <w:rPr>
          <w:rFonts w:ascii="等线" w:eastAsia="等线" w:hAnsi="等线" w:cs="宋体"/>
          <w:kern w:val="0"/>
        </w:rPr>
        <w:tab/>
      </w:r>
      <w:r w:rsidRPr="00CD43FA">
        <w:rPr>
          <w:rFonts w:ascii="等线" w:eastAsia="等线" w:hAnsi="等线" w:cs="宋体" w:hint="eastAsia"/>
          <w:kern w:val="0"/>
        </w:rPr>
        <w:t>要求：</w:t>
      </w:r>
    </w:p>
    <w:p w14:paraId="06C80006" w14:textId="77777777" w:rsidR="00CD43FA" w:rsidRDefault="007C5A2F" w:rsidP="00CD43FA">
      <w:pPr>
        <w:widowControl/>
        <w:numPr>
          <w:ilvl w:val="0"/>
          <w:numId w:val="1"/>
        </w:numPr>
        <w:spacing w:before="100" w:beforeAutospacing="1" w:after="100" w:afterAutospacing="1"/>
        <w:jc w:val="left"/>
        <w:rPr>
          <w:rFonts w:ascii="等线" w:eastAsia="等线" w:hAnsi="等线" w:cs="宋体"/>
          <w:kern w:val="0"/>
        </w:rPr>
      </w:pPr>
      <w:r>
        <w:rPr>
          <w:rFonts w:ascii="等线" w:eastAsia="等线" w:hAnsi="等线" w:cs="宋体" w:hint="eastAsia"/>
          <w:kern w:val="0"/>
        </w:rPr>
        <w:t>制作一分钟</w:t>
      </w:r>
      <w:r w:rsidR="0066412C">
        <w:rPr>
          <w:rFonts w:ascii="等线" w:eastAsia="等线" w:hAnsi="等线" w:cs="宋体" w:hint="eastAsia"/>
          <w:kern w:val="0"/>
        </w:rPr>
        <w:t>动画</w:t>
      </w:r>
      <w:r w:rsidR="00CD43FA">
        <w:rPr>
          <w:rFonts w:ascii="等线" w:eastAsia="等线" w:hAnsi="等线" w:cs="宋体" w:hint="eastAsia"/>
          <w:kern w:val="0"/>
        </w:rPr>
        <w:t>；</w:t>
      </w:r>
    </w:p>
    <w:p w14:paraId="41B599E1" w14:textId="10EC4C20" w:rsidR="00CD43FA" w:rsidRPr="00CD43FA" w:rsidRDefault="00CD43FA" w:rsidP="00E75C1C">
      <w:pPr>
        <w:widowControl/>
        <w:numPr>
          <w:ilvl w:val="0"/>
          <w:numId w:val="1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</w:rPr>
      </w:pPr>
      <w:r w:rsidRPr="00CD43FA">
        <w:rPr>
          <w:rFonts w:ascii="等线" w:eastAsia="等线" w:hAnsi="等线" w:cs="宋体" w:hint="eastAsia"/>
          <w:kern w:val="0"/>
        </w:rPr>
        <w:t>当天</w:t>
      </w:r>
      <w:r w:rsidRPr="00CD43FA">
        <w:rPr>
          <w:rFonts w:ascii="等线" w:eastAsia="等线" w:hAnsi="等线" w:cs="宋体"/>
          <w:kern w:val="0"/>
        </w:rPr>
        <w:t>17:00</w:t>
      </w:r>
      <w:r w:rsidRPr="00CD43FA">
        <w:rPr>
          <w:rFonts w:ascii="等线" w:eastAsia="等线" w:hAnsi="等线" w:cs="宋体" w:hint="eastAsia"/>
          <w:kern w:val="0"/>
        </w:rPr>
        <w:t>前</w:t>
      </w:r>
      <w:r w:rsidR="006039D7">
        <w:rPr>
          <w:rFonts w:ascii="等线" w:eastAsia="等线" w:hAnsi="等线" w:cs="宋体" w:hint="eastAsia"/>
          <w:kern w:val="0"/>
        </w:rPr>
        <w:t>将一分钟视频</w:t>
      </w:r>
      <w:r w:rsidR="00FD3E9B">
        <w:rPr>
          <w:rFonts w:ascii="等线" w:eastAsia="等线" w:hAnsi="等线" w:cs="宋体" w:hint="eastAsia"/>
          <w:kern w:val="0"/>
        </w:rPr>
        <w:t>发放到邮箱：</w:t>
      </w:r>
      <w:r w:rsidRPr="00CD43FA">
        <w:rPr>
          <w:rFonts w:ascii="等线" w:eastAsia="等线" w:hAnsi="等线" w:cs="宋体" w:hint="eastAsia"/>
          <w:kern w:val="0"/>
        </w:rPr>
        <w:t xml:space="preserve"> </w:t>
      </w:r>
      <w:r w:rsidR="006D64A2" w:rsidRPr="006D64A2">
        <w:rPr>
          <w:rFonts w:ascii="等线" w:eastAsia="等线" w:hAnsi="等线" w:cs="宋体"/>
          <w:kern w:val="0"/>
        </w:rPr>
        <w:t>informatics_course@163.com</w:t>
      </w:r>
      <w:r w:rsidR="006D64A2" w:rsidRPr="006D64A2">
        <w:rPr>
          <w:rFonts w:ascii="等线" w:eastAsia="等线" w:hAnsi="等线" w:cs="宋体"/>
          <w:kern w:val="0"/>
        </w:rPr>
        <w:cr/>
      </w:r>
    </w:p>
    <w:p w14:paraId="6EDD3350" w14:textId="77777777" w:rsidR="00786661" w:rsidRPr="006D64A2" w:rsidRDefault="00000000"/>
    <w:sectPr w:rsidR="00786661" w:rsidRPr="006D64A2" w:rsidSect="00A23CB4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E042D2" w14:textId="77777777" w:rsidR="00D21AD4" w:rsidRDefault="00D21AD4" w:rsidP="006D64A2">
      <w:r>
        <w:separator/>
      </w:r>
    </w:p>
  </w:endnote>
  <w:endnote w:type="continuationSeparator" w:id="0">
    <w:p w14:paraId="6DF1CD7F" w14:textId="77777777" w:rsidR="00D21AD4" w:rsidRDefault="00D21AD4" w:rsidP="006D64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3A5BF4" w14:textId="77777777" w:rsidR="00D21AD4" w:rsidRDefault="00D21AD4" w:rsidP="006D64A2">
      <w:r>
        <w:separator/>
      </w:r>
    </w:p>
  </w:footnote>
  <w:footnote w:type="continuationSeparator" w:id="0">
    <w:p w14:paraId="6E58AC9E" w14:textId="77777777" w:rsidR="00D21AD4" w:rsidRDefault="00D21AD4" w:rsidP="006D64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2D5EC5"/>
    <w:multiLevelType w:val="multilevel"/>
    <w:tmpl w:val="F62CB6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037937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wMTYxNDSzsDA0MrFQ0lEKTi0uzszPAykwrAUAFKVamiwAAAA="/>
  </w:docVars>
  <w:rsids>
    <w:rsidRoot w:val="00CD43FA"/>
    <w:rsid w:val="0000464E"/>
    <w:rsid w:val="00015C5B"/>
    <w:rsid w:val="000206D8"/>
    <w:rsid w:val="0002290F"/>
    <w:rsid w:val="00024C08"/>
    <w:rsid w:val="00031EDE"/>
    <w:rsid w:val="00041D67"/>
    <w:rsid w:val="00050E60"/>
    <w:rsid w:val="000519BC"/>
    <w:rsid w:val="00062C09"/>
    <w:rsid w:val="00064785"/>
    <w:rsid w:val="00083DE7"/>
    <w:rsid w:val="000B5D9F"/>
    <w:rsid w:val="000D6D85"/>
    <w:rsid w:val="000E0156"/>
    <w:rsid w:val="000E1770"/>
    <w:rsid w:val="000F7EAC"/>
    <w:rsid w:val="00112ECA"/>
    <w:rsid w:val="00117D0F"/>
    <w:rsid w:val="00133B6A"/>
    <w:rsid w:val="00141E87"/>
    <w:rsid w:val="00143D4B"/>
    <w:rsid w:val="00144BBA"/>
    <w:rsid w:val="0014588A"/>
    <w:rsid w:val="00157CDF"/>
    <w:rsid w:val="00171C33"/>
    <w:rsid w:val="00187827"/>
    <w:rsid w:val="00195BA1"/>
    <w:rsid w:val="001A18AD"/>
    <w:rsid w:val="001A48C4"/>
    <w:rsid w:val="001B448B"/>
    <w:rsid w:val="001B4FEE"/>
    <w:rsid w:val="001B74EE"/>
    <w:rsid w:val="001C2ED9"/>
    <w:rsid w:val="001D7965"/>
    <w:rsid w:val="00214011"/>
    <w:rsid w:val="00215329"/>
    <w:rsid w:val="00222654"/>
    <w:rsid w:val="0023405E"/>
    <w:rsid w:val="0023695D"/>
    <w:rsid w:val="00242C70"/>
    <w:rsid w:val="00261499"/>
    <w:rsid w:val="002648F3"/>
    <w:rsid w:val="0027382D"/>
    <w:rsid w:val="00275E81"/>
    <w:rsid w:val="00277479"/>
    <w:rsid w:val="002876DE"/>
    <w:rsid w:val="002A260C"/>
    <w:rsid w:val="002B6588"/>
    <w:rsid w:val="002C237F"/>
    <w:rsid w:val="002C4207"/>
    <w:rsid w:val="002C7E1C"/>
    <w:rsid w:val="00321058"/>
    <w:rsid w:val="00342658"/>
    <w:rsid w:val="003533AD"/>
    <w:rsid w:val="0035376C"/>
    <w:rsid w:val="0035453C"/>
    <w:rsid w:val="003554EF"/>
    <w:rsid w:val="00361151"/>
    <w:rsid w:val="00373171"/>
    <w:rsid w:val="00384D3C"/>
    <w:rsid w:val="00385321"/>
    <w:rsid w:val="00390900"/>
    <w:rsid w:val="00392240"/>
    <w:rsid w:val="003A008D"/>
    <w:rsid w:val="003A5D62"/>
    <w:rsid w:val="003A6A24"/>
    <w:rsid w:val="003A741C"/>
    <w:rsid w:val="003B42A0"/>
    <w:rsid w:val="003B4C77"/>
    <w:rsid w:val="003E5249"/>
    <w:rsid w:val="003F3F4C"/>
    <w:rsid w:val="00400928"/>
    <w:rsid w:val="00423478"/>
    <w:rsid w:val="00442FF0"/>
    <w:rsid w:val="00450393"/>
    <w:rsid w:val="00470B6E"/>
    <w:rsid w:val="00496405"/>
    <w:rsid w:val="004A070D"/>
    <w:rsid w:val="004A35FF"/>
    <w:rsid w:val="004A4368"/>
    <w:rsid w:val="004A51D8"/>
    <w:rsid w:val="004A541A"/>
    <w:rsid w:val="004D025E"/>
    <w:rsid w:val="004D5105"/>
    <w:rsid w:val="004F793F"/>
    <w:rsid w:val="0050768D"/>
    <w:rsid w:val="00516290"/>
    <w:rsid w:val="00523B66"/>
    <w:rsid w:val="00524F18"/>
    <w:rsid w:val="005315D1"/>
    <w:rsid w:val="00532CC0"/>
    <w:rsid w:val="005527C9"/>
    <w:rsid w:val="005548A4"/>
    <w:rsid w:val="00562F6C"/>
    <w:rsid w:val="005719C3"/>
    <w:rsid w:val="005829C8"/>
    <w:rsid w:val="005A5486"/>
    <w:rsid w:val="005A6EAF"/>
    <w:rsid w:val="005B7927"/>
    <w:rsid w:val="005C6DF8"/>
    <w:rsid w:val="005C7CCB"/>
    <w:rsid w:val="005E61E4"/>
    <w:rsid w:val="00602E53"/>
    <w:rsid w:val="006039D7"/>
    <w:rsid w:val="006047B7"/>
    <w:rsid w:val="006050DE"/>
    <w:rsid w:val="00607C94"/>
    <w:rsid w:val="0061693B"/>
    <w:rsid w:val="006246EF"/>
    <w:rsid w:val="00630229"/>
    <w:rsid w:val="006314BD"/>
    <w:rsid w:val="00636B22"/>
    <w:rsid w:val="00642CE7"/>
    <w:rsid w:val="0066412C"/>
    <w:rsid w:val="00673616"/>
    <w:rsid w:val="00687D5A"/>
    <w:rsid w:val="00691007"/>
    <w:rsid w:val="006A31AD"/>
    <w:rsid w:val="006D64A2"/>
    <w:rsid w:val="006E0D19"/>
    <w:rsid w:val="006F1823"/>
    <w:rsid w:val="006F47DE"/>
    <w:rsid w:val="00705F7C"/>
    <w:rsid w:val="00707CCD"/>
    <w:rsid w:val="00710923"/>
    <w:rsid w:val="007149DE"/>
    <w:rsid w:val="00724E47"/>
    <w:rsid w:val="0073606C"/>
    <w:rsid w:val="00757E9B"/>
    <w:rsid w:val="00775452"/>
    <w:rsid w:val="007772CF"/>
    <w:rsid w:val="00787AEC"/>
    <w:rsid w:val="007B115D"/>
    <w:rsid w:val="007C2D80"/>
    <w:rsid w:val="007C5A2F"/>
    <w:rsid w:val="007F16C7"/>
    <w:rsid w:val="008152C6"/>
    <w:rsid w:val="0082730A"/>
    <w:rsid w:val="00830095"/>
    <w:rsid w:val="008350AF"/>
    <w:rsid w:val="00837A56"/>
    <w:rsid w:val="00843098"/>
    <w:rsid w:val="00843963"/>
    <w:rsid w:val="00852DD9"/>
    <w:rsid w:val="008576CF"/>
    <w:rsid w:val="00860B43"/>
    <w:rsid w:val="00861BBB"/>
    <w:rsid w:val="00866114"/>
    <w:rsid w:val="0086735F"/>
    <w:rsid w:val="008712C1"/>
    <w:rsid w:val="00880E2A"/>
    <w:rsid w:val="008A0570"/>
    <w:rsid w:val="008A6D6B"/>
    <w:rsid w:val="008B640E"/>
    <w:rsid w:val="008C4F14"/>
    <w:rsid w:val="008E0DC6"/>
    <w:rsid w:val="008E531B"/>
    <w:rsid w:val="00912D9E"/>
    <w:rsid w:val="0091466D"/>
    <w:rsid w:val="00914B5D"/>
    <w:rsid w:val="00917ED2"/>
    <w:rsid w:val="009234FC"/>
    <w:rsid w:val="009250A6"/>
    <w:rsid w:val="00936DB2"/>
    <w:rsid w:val="009510AD"/>
    <w:rsid w:val="009567D9"/>
    <w:rsid w:val="009605B0"/>
    <w:rsid w:val="00961F07"/>
    <w:rsid w:val="00963BE8"/>
    <w:rsid w:val="00966D67"/>
    <w:rsid w:val="009719CD"/>
    <w:rsid w:val="00976461"/>
    <w:rsid w:val="009A5BE7"/>
    <w:rsid w:val="009B157C"/>
    <w:rsid w:val="009B728B"/>
    <w:rsid w:val="009C094A"/>
    <w:rsid w:val="009C1DA5"/>
    <w:rsid w:val="009D31A7"/>
    <w:rsid w:val="009E13DE"/>
    <w:rsid w:val="009E3C55"/>
    <w:rsid w:val="009E525E"/>
    <w:rsid w:val="009E6E34"/>
    <w:rsid w:val="00A03BE6"/>
    <w:rsid w:val="00A07BD1"/>
    <w:rsid w:val="00A21826"/>
    <w:rsid w:val="00A23CB4"/>
    <w:rsid w:val="00A247F1"/>
    <w:rsid w:val="00A25801"/>
    <w:rsid w:val="00A41151"/>
    <w:rsid w:val="00A53C80"/>
    <w:rsid w:val="00A5567F"/>
    <w:rsid w:val="00A64686"/>
    <w:rsid w:val="00A82669"/>
    <w:rsid w:val="00AD70F5"/>
    <w:rsid w:val="00AE23E9"/>
    <w:rsid w:val="00AE3D6B"/>
    <w:rsid w:val="00B0069A"/>
    <w:rsid w:val="00B043B2"/>
    <w:rsid w:val="00B151DB"/>
    <w:rsid w:val="00B31438"/>
    <w:rsid w:val="00B46B4C"/>
    <w:rsid w:val="00B50609"/>
    <w:rsid w:val="00B55434"/>
    <w:rsid w:val="00B632F2"/>
    <w:rsid w:val="00B65900"/>
    <w:rsid w:val="00B66433"/>
    <w:rsid w:val="00B71015"/>
    <w:rsid w:val="00B75062"/>
    <w:rsid w:val="00B80164"/>
    <w:rsid w:val="00B81E27"/>
    <w:rsid w:val="00B82D92"/>
    <w:rsid w:val="00B96A9E"/>
    <w:rsid w:val="00B973CF"/>
    <w:rsid w:val="00BA40B0"/>
    <w:rsid w:val="00BA57B5"/>
    <w:rsid w:val="00BA7657"/>
    <w:rsid w:val="00BB75E4"/>
    <w:rsid w:val="00BD4742"/>
    <w:rsid w:val="00BD6ECE"/>
    <w:rsid w:val="00BD719D"/>
    <w:rsid w:val="00BD779A"/>
    <w:rsid w:val="00BE6998"/>
    <w:rsid w:val="00BE7BBB"/>
    <w:rsid w:val="00BF0810"/>
    <w:rsid w:val="00BF0BEE"/>
    <w:rsid w:val="00C00492"/>
    <w:rsid w:val="00C0365C"/>
    <w:rsid w:val="00C16578"/>
    <w:rsid w:val="00C17679"/>
    <w:rsid w:val="00C21852"/>
    <w:rsid w:val="00C36BE9"/>
    <w:rsid w:val="00C37D01"/>
    <w:rsid w:val="00C46263"/>
    <w:rsid w:val="00C4708B"/>
    <w:rsid w:val="00C52618"/>
    <w:rsid w:val="00C650C0"/>
    <w:rsid w:val="00C71391"/>
    <w:rsid w:val="00C87453"/>
    <w:rsid w:val="00CC65B9"/>
    <w:rsid w:val="00CD43FA"/>
    <w:rsid w:val="00CE4976"/>
    <w:rsid w:val="00CF2AA2"/>
    <w:rsid w:val="00CF35AD"/>
    <w:rsid w:val="00D01C7D"/>
    <w:rsid w:val="00D12AD6"/>
    <w:rsid w:val="00D21AD4"/>
    <w:rsid w:val="00D46236"/>
    <w:rsid w:val="00D55076"/>
    <w:rsid w:val="00D61D20"/>
    <w:rsid w:val="00D73266"/>
    <w:rsid w:val="00D7411E"/>
    <w:rsid w:val="00D80B30"/>
    <w:rsid w:val="00D8276E"/>
    <w:rsid w:val="00D950AF"/>
    <w:rsid w:val="00D96A78"/>
    <w:rsid w:val="00DA14F6"/>
    <w:rsid w:val="00DA2F7C"/>
    <w:rsid w:val="00DB2CA0"/>
    <w:rsid w:val="00DC53C0"/>
    <w:rsid w:val="00DD1BCE"/>
    <w:rsid w:val="00DD3253"/>
    <w:rsid w:val="00DE7BF7"/>
    <w:rsid w:val="00E01162"/>
    <w:rsid w:val="00E025E5"/>
    <w:rsid w:val="00E02EBC"/>
    <w:rsid w:val="00E1549D"/>
    <w:rsid w:val="00E35DEB"/>
    <w:rsid w:val="00E420E4"/>
    <w:rsid w:val="00E441AC"/>
    <w:rsid w:val="00E76E58"/>
    <w:rsid w:val="00E81739"/>
    <w:rsid w:val="00E86727"/>
    <w:rsid w:val="00EA05FE"/>
    <w:rsid w:val="00EB2F7B"/>
    <w:rsid w:val="00EB44EE"/>
    <w:rsid w:val="00EC6AE5"/>
    <w:rsid w:val="00ED1992"/>
    <w:rsid w:val="00ED1EB0"/>
    <w:rsid w:val="00ED427F"/>
    <w:rsid w:val="00EE1CB6"/>
    <w:rsid w:val="00EE509D"/>
    <w:rsid w:val="00EE67D2"/>
    <w:rsid w:val="00EF327A"/>
    <w:rsid w:val="00EF4338"/>
    <w:rsid w:val="00F10542"/>
    <w:rsid w:val="00F116F4"/>
    <w:rsid w:val="00F12B83"/>
    <w:rsid w:val="00F22E8D"/>
    <w:rsid w:val="00F244A1"/>
    <w:rsid w:val="00F272CC"/>
    <w:rsid w:val="00F2795A"/>
    <w:rsid w:val="00F4169F"/>
    <w:rsid w:val="00F46B9B"/>
    <w:rsid w:val="00F50409"/>
    <w:rsid w:val="00F5256C"/>
    <w:rsid w:val="00F63142"/>
    <w:rsid w:val="00F72A45"/>
    <w:rsid w:val="00F80C29"/>
    <w:rsid w:val="00F81ED8"/>
    <w:rsid w:val="00F85DA4"/>
    <w:rsid w:val="00F928A2"/>
    <w:rsid w:val="00FA0D55"/>
    <w:rsid w:val="00FA7645"/>
    <w:rsid w:val="00FD3E9B"/>
    <w:rsid w:val="00FE5231"/>
    <w:rsid w:val="00FE7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105A23"/>
  <w15:chartTrackingRefBased/>
  <w15:docId w15:val="{5F657BF6-5C37-8648-ACFF-20B163F026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semiHidden/>
    <w:unhideWhenUsed/>
    <w:rsid w:val="00CD43F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</w:rPr>
  </w:style>
  <w:style w:type="character" w:customStyle="1" w:styleId="HTML0">
    <w:name w:val="HTML 预设格式 字符"/>
    <w:basedOn w:val="a0"/>
    <w:link w:val="HTML"/>
    <w:uiPriority w:val="99"/>
    <w:semiHidden/>
    <w:rsid w:val="00CD43FA"/>
    <w:rPr>
      <w:rFonts w:ascii="宋体" w:eastAsia="宋体" w:hAnsi="宋体" w:cs="宋体"/>
      <w:kern w:val="0"/>
    </w:rPr>
  </w:style>
  <w:style w:type="paragraph" w:styleId="a3">
    <w:name w:val="Normal (Web)"/>
    <w:basedOn w:val="a"/>
    <w:uiPriority w:val="99"/>
    <w:semiHidden/>
    <w:unhideWhenUsed/>
    <w:rsid w:val="00CD43F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</w:rPr>
  </w:style>
  <w:style w:type="paragraph" w:styleId="a4">
    <w:name w:val="header"/>
    <w:basedOn w:val="a"/>
    <w:link w:val="a5"/>
    <w:uiPriority w:val="99"/>
    <w:unhideWhenUsed/>
    <w:rsid w:val="006D64A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6D64A2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6D64A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6D64A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891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03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52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518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ＭＳ ゴシック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ＭＳ 明朝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2</Words>
  <Characters>187</Characters>
  <Application>Microsoft Office Word</Application>
  <DocSecurity>0</DocSecurity>
  <Lines>1</Lines>
  <Paragraphs>1</Paragraphs>
  <ScaleCrop>false</ScaleCrop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用户</dc:creator>
  <cp:keywords/>
  <dc:description/>
  <cp:lastModifiedBy>田 丹</cp:lastModifiedBy>
  <cp:revision>3</cp:revision>
  <dcterms:created xsi:type="dcterms:W3CDTF">2021-11-04T02:36:00Z</dcterms:created>
  <dcterms:modified xsi:type="dcterms:W3CDTF">2022-09-28T12:59:00Z</dcterms:modified>
</cp:coreProperties>
</file>